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usty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nerol; 7-hydroxycitronellal; linalyl acetate; 2-benzylideneheptanal; α-hexylcinnamaldehyde; isoeugenol; d-limonen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iccante. Floreale. Arancione. Verde.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di peso corporeo Animal: rat, Guideline: OECD Guideline 401 (Acute Oral Toxicity), 95% CL: 3190 - 4370</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2-benzylideneheptanal (122-40-7)</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2-benzylideneheptanal (122-40-7)</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usty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onellol (106-22-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6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4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usty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usty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usty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7/06/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86A45BE-CE66-4A88-9973-F9BABCBFD718}"/>
</file>

<file path=customXml/itemProps3.xml><?xml version="1.0" encoding="utf-8"?>
<ds:datastoreItem xmlns:ds="http://schemas.openxmlformats.org/officeDocument/2006/customXml" ds:itemID="{BD6F4F31-0639-4CE4-9997-6B60D5FA3AC8}"/>
</file>

<file path=customXml/itemProps4.xml><?xml version="1.0" encoding="utf-8"?>
<ds:datastoreItem xmlns:ds="http://schemas.openxmlformats.org/officeDocument/2006/customXml" ds:itemID="{1E3417D5-1670-4841-9151-F167B85D937E}"/>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